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0B2" w:rsidRPr="00DE0582" w:rsidRDefault="001650B2" w:rsidP="00DE0582">
      <w:pPr>
        <w:jc w:val="center"/>
        <w:rPr>
          <w:u w:val="thick"/>
        </w:rPr>
      </w:pPr>
      <w:r w:rsidRPr="00DE0582">
        <w:rPr>
          <w:u w:val="thick"/>
        </w:rPr>
        <w:t xml:space="preserve">Action verbs that make a resume </w:t>
      </w:r>
      <w:r w:rsidR="00DE0582" w:rsidRPr="00DE0582">
        <w:rPr>
          <w:u w:val="thick"/>
        </w:rPr>
        <w:t>stand</w:t>
      </w:r>
      <w:r w:rsidR="005F7AA2">
        <w:rPr>
          <w:u w:val="thick"/>
        </w:rPr>
        <w:t>-</w:t>
      </w:r>
      <w:r w:rsidR="00DE0582" w:rsidRPr="00DE0582">
        <w:rPr>
          <w:u w:val="thick"/>
        </w:rPr>
        <w:t>out</w:t>
      </w:r>
      <w:r w:rsidRPr="00DE0582">
        <w:rPr>
          <w:u w:val="thick"/>
        </w:rPr>
        <w:t>. Which of these are right for your resume?</w:t>
      </w:r>
    </w:p>
    <w:p w:rsidR="001650B2" w:rsidRDefault="001650B2" w:rsidP="001650B2">
      <w:pPr>
        <w:sectPr w:rsidR="001650B2" w:rsidSect="00DE0582"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1650B2" w:rsidRPr="00B2477C" w:rsidRDefault="001650B2" w:rsidP="001650B2">
      <w:pPr>
        <w:rPr>
          <w:sz w:val="16"/>
          <w:szCs w:val="16"/>
        </w:rPr>
      </w:pPr>
      <w:r w:rsidRPr="00B2477C">
        <w:rPr>
          <w:sz w:val="16"/>
          <w:szCs w:val="16"/>
        </w:rPr>
        <w:lastRenderedPageBreak/>
        <w:t>Accelerate Acc</w:t>
      </w:r>
      <w:r w:rsidR="0036107B" w:rsidRPr="00B2477C">
        <w:rPr>
          <w:sz w:val="16"/>
          <w:szCs w:val="16"/>
        </w:rPr>
        <w:t>omplished Achieved Administrate</w:t>
      </w:r>
      <w:r w:rsidRPr="00B2477C">
        <w:rPr>
          <w:sz w:val="16"/>
          <w:szCs w:val="16"/>
        </w:rPr>
        <w:t xml:space="preserve"> Advised Analyzed Appointed Assisted Attained Balanced Budgeted Built Calculated Cataloged Chaired Collaborated </w:t>
      </w:r>
      <w:r w:rsidRPr="00B2477C">
        <w:rPr>
          <w:sz w:val="16"/>
          <w:szCs w:val="16"/>
        </w:rPr>
        <w:lastRenderedPageBreak/>
        <w:t>Compiled Composed Computed Conducted Consulted</w:t>
      </w:r>
      <w:r w:rsidR="0036107B" w:rsidRPr="00B2477C">
        <w:rPr>
          <w:sz w:val="16"/>
          <w:szCs w:val="16"/>
        </w:rPr>
        <w:t xml:space="preserve"> Created Delegated Demonstrat</w:t>
      </w:r>
      <w:r w:rsidR="00B2477C" w:rsidRPr="00B2477C">
        <w:rPr>
          <w:sz w:val="16"/>
          <w:szCs w:val="16"/>
        </w:rPr>
        <w:t xml:space="preserve">ed </w:t>
      </w:r>
      <w:r w:rsidRPr="00B2477C">
        <w:rPr>
          <w:sz w:val="16"/>
          <w:szCs w:val="16"/>
        </w:rPr>
        <w:t xml:space="preserve">Designed Developed Devised Directed Edited Educated Encouraged Established </w:t>
      </w:r>
      <w:r w:rsidRPr="00B2477C">
        <w:rPr>
          <w:sz w:val="16"/>
          <w:szCs w:val="16"/>
        </w:rPr>
        <w:lastRenderedPageBreak/>
        <w:t xml:space="preserve">Evaluated Examined Executed Expedited Facilitated Formulated Founded Generated Headed Helped Identified Illustrated Improved Increased Initiated Innovated </w:t>
      </w:r>
      <w:r w:rsidRPr="00B2477C">
        <w:rPr>
          <w:sz w:val="16"/>
          <w:szCs w:val="16"/>
        </w:rPr>
        <w:lastRenderedPageBreak/>
        <w:t xml:space="preserve">Instructed Integrated Interpreted Launched Maintained Managed Marketed Mediated Monitored Negotiated Operated Organized Performed Persuaded Planned Presented </w:t>
      </w:r>
      <w:r w:rsidRPr="00B2477C">
        <w:rPr>
          <w:sz w:val="16"/>
          <w:szCs w:val="16"/>
        </w:rPr>
        <w:lastRenderedPageBreak/>
        <w:t xml:space="preserve">Processed Produced Programmed Promoted Proposed Provided Published Recruited Regulated Reorganized Represented Researched Resolved Restored Restructured Retrieved </w:t>
      </w:r>
      <w:r w:rsidRPr="00B2477C">
        <w:rPr>
          <w:sz w:val="16"/>
          <w:szCs w:val="16"/>
        </w:rPr>
        <w:lastRenderedPageBreak/>
        <w:t xml:space="preserve">Reviewed Revised Scheduled Shaped Sold Solved Streamlined Summarized Supervised Taught Trained Upgraded Utilized Worked Wrote  </w:t>
      </w:r>
    </w:p>
    <w:p w:rsidR="001650B2" w:rsidRPr="00B2477C" w:rsidRDefault="001650B2" w:rsidP="001650B2">
      <w:pPr>
        <w:rPr>
          <w:sz w:val="16"/>
          <w:szCs w:val="16"/>
        </w:rPr>
      </w:pPr>
      <w:r w:rsidRPr="00B2477C">
        <w:rPr>
          <w:sz w:val="16"/>
          <w:szCs w:val="16"/>
        </w:rPr>
        <w:t xml:space="preserve"> </w:t>
      </w:r>
    </w:p>
    <w:p w:rsidR="001650B2" w:rsidRPr="00B2477C" w:rsidRDefault="001650B2" w:rsidP="001650B2">
      <w:pPr>
        <w:rPr>
          <w:sz w:val="16"/>
          <w:szCs w:val="16"/>
        </w:rPr>
        <w:sectPr w:rsidR="001650B2" w:rsidRPr="00B2477C" w:rsidSect="00DE0582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6" w:space="720"/>
          <w:docGrid w:linePitch="360"/>
        </w:sectPr>
      </w:pPr>
    </w:p>
    <w:p w:rsidR="00A214C2" w:rsidRPr="00B2477C" w:rsidRDefault="001650B2" w:rsidP="00DE0582">
      <w:pPr>
        <w:pBdr>
          <w:bottom w:val="single" w:sz="18" w:space="1" w:color="auto"/>
        </w:pBdr>
        <w:rPr>
          <w:sz w:val="16"/>
          <w:szCs w:val="16"/>
        </w:rPr>
      </w:pPr>
      <w:r w:rsidRPr="00B2477C">
        <w:rPr>
          <w:sz w:val="16"/>
          <w:szCs w:val="16"/>
        </w:rPr>
        <w:lastRenderedPageBreak/>
        <w:t xml:space="preserve">           </w:t>
      </w:r>
      <w:bookmarkStart w:id="0" w:name="_GoBack"/>
      <w:bookmarkEnd w:id="0"/>
    </w:p>
    <w:sectPr w:rsidR="00A214C2" w:rsidRPr="00B2477C" w:rsidSect="00DE0582"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M1NjMwNDE2MbVU0lEKTi0uzszPAykwqgUAEhhLTCwAAAA="/>
  </w:docVars>
  <w:rsids>
    <w:rsidRoot w:val="001650B2"/>
    <w:rsid w:val="001650B2"/>
    <w:rsid w:val="0036107B"/>
    <w:rsid w:val="004D6393"/>
    <w:rsid w:val="005F7AA2"/>
    <w:rsid w:val="0089049D"/>
    <w:rsid w:val="00951A57"/>
    <w:rsid w:val="00A214C2"/>
    <w:rsid w:val="00AD09E4"/>
    <w:rsid w:val="00B2477C"/>
    <w:rsid w:val="00BE5B26"/>
    <w:rsid w:val="00D22201"/>
    <w:rsid w:val="00DE0582"/>
    <w:rsid w:val="00EC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058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5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8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058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5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2</cp:revision>
  <dcterms:created xsi:type="dcterms:W3CDTF">2020-07-01T21:37:00Z</dcterms:created>
  <dcterms:modified xsi:type="dcterms:W3CDTF">2020-07-01T21:37:00Z</dcterms:modified>
</cp:coreProperties>
</file>